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internet-application-letter"/>
    <w:p>
      <w:pPr>
        <w:pStyle w:val="Heading1"/>
      </w:pPr>
      <w:r>
        <w:t xml:space="preserve">INTERNET APPLICATION LETTER</w:t>
      </w:r>
    </w:p>
    <w:p>
      <w:pPr>
        <w:pStyle w:val="FirstParagraph"/>
      </w:pPr>
      <w:r>
        <w:t xml:space="preserve">For the Position of General Practitioner Internship</w:t>
      </w:r>
    </w:p>
    <w:bookmarkEnd w:id="20"/>
    <w:p>
      <w:pPr>
        <w:pStyle w:val="BodyText"/>
      </w:pPr>
      <w:r>
        <w:rPr>
          <w:bCs/>
          <w:b/>
        </w:rPr>
        <w:t xml:space="preserve">Dr. Aanya Sharma</w:t>
      </w:r>
      <w:r>
        <w:br/>
      </w:r>
      <w:r>
        <w:t xml:space="preserve">Flat No. 4B, Surya Heights</w:t>
      </w:r>
      <w:r>
        <w:br/>
      </w:r>
      <w:r>
        <w:t xml:space="preserve">Andheri West, Mumbai - 400053</w:t>
      </w:r>
      <w:r>
        <w:br/>
      </w:r>
      <w:r>
        <w:t xml:space="preserve">Maharashtra, India</w:t>
      </w:r>
      <w:r>
        <w:br/>
      </w:r>
      <w:r>
        <w:t xml:space="preserve">Email: aanyasharma.mdx@gmail.com</w:t>
      </w:r>
      <w:r>
        <w:br/>
      </w:r>
      <w:r>
        <w:t xml:space="preserve">Phone: +91 98765 43210</w:t>
      </w:r>
      <w:r>
        <w:br/>
      </w:r>
      <w:r>
        <w:t xml:space="preserve">Date: October 26, 2023</w:t>
      </w:r>
    </w:p>
    <w:p>
      <w:pPr>
        <w:pStyle w:val="BodyText"/>
      </w:pPr>
      <w:r>
        <w:rPr>
          <w:bCs/>
          <w:b/>
        </w:rPr>
        <w:t xml:space="preserve">Dr. Rajesh Mehta</w:t>
      </w:r>
      <w:r>
        <w:br/>
      </w:r>
      <w:r>
        <w:t xml:space="preserve">Director of Medical Affairs</w:t>
      </w:r>
      <w:r>
        <w:br/>
      </w:r>
      <w:r>
        <w:t xml:space="preserve">Apollo Spectra Hospital</w:t>
      </w:r>
      <w:r>
        <w:br/>
      </w:r>
      <w:r>
        <w:t xml:space="preserve">Senapati Bapat Marg</w:t>
      </w:r>
      <w:r>
        <w:br/>
      </w:r>
      <w:r>
        <w:t xml:space="preserve">Lower Parel, Mumbai - 400012</w:t>
      </w:r>
      <w:r>
        <w:br/>
      </w:r>
    </w:p>
    <w:bookmarkStart w:id="21" w:name="Xfe4daf00b2dbd19376263985421e18f30e31881"/>
    <w:p>
      <w:pPr>
        <w:pStyle w:val="Heading2"/>
      </w:pPr>
      <w:r>
        <w:t xml:space="preserve">Subject: Formal Internship Application for General Practitioner Position at Apollo Spectra Hospital, Mumbai</w:t>
      </w:r>
    </w:p>
    <w:p>
      <w:pPr>
        <w:pStyle w:val="FirstParagraph"/>
      </w:pPr>
      <w:r>
        <w:t xml:space="preserve">Dear Dr. Mehta,</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General Practitioner Internship position at Apollo Spectra Hospital in the vibrant city of Mumbai, India. As a recent MBBS graduate from Grant Medical College and Sir Jamshedjee Jeejeebhoy Group of Hospitals (2023 batch), I have meticulously prepared for this opportunity to contribute to Mumbai’s healthcare ecosystem while honing my clinical skills under expert mentorship. My academic record (92% in final year) and community health initiatives across Mumbai’s diverse neighborhoods have solidified my commitment to becoming a compassionate and competent</w:t>
      </w:r>
      <w:r>
        <w:t xml:space="preserve"> </w:t>
      </w:r>
      <w:r>
        <w:rPr>
          <w:bCs/>
          <w:b/>
        </w:rPr>
        <w:t xml:space="preserve">Doctor General Practitioner</w:t>
      </w:r>
      <w:r>
        <w:t xml:space="preserve"> </w:t>
      </w:r>
      <w:r>
        <w:t xml:space="preserve">serving India’s urban populations.</w:t>
      </w:r>
    </w:p>
    <w:p>
      <w:pPr>
        <w:pStyle w:val="BodyText"/>
      </w:pPr>
      <w:r>
        <w:t xml:space="preserve">Mumbai presents an unparalleled crucible for medical training—its unique confluence of socioeconomic strata, infectious disease burdens, and complex chronic conditions demands physicians who grasp both clinical precision and cultural nuance. My three-month rural health camp experience in Dharavi (Mumbai’s largest informal settlement) revealed how critical accessible primary care is for India’s urban poor. There, I assisted in managing 200+ daily patients with diabetes, hypertension, and respiratory infections—often under resource constraints mirroring Mumbai’s public health challenges. This immersion crystallized my understanding that effective</w:t>
      </w:r>
      <w:r>
        <w:t xml:space="preserve"> </w:t>
      </w:r>
      <w:r>
        <w:rPr>
          <w:bCs/>
          <w:b/>
        </w:rPr>
        <w:t xml:space="preserve">Doctor General Practitioner</w:t>
      </w:r>
      <w:r>
        <w:t xml:space="preserve"> </w:t>
      </w:r>
      <w:r>
        <w:t xml:space="preserve">practice transcends textbook knowledge; it requires empathy for a patient navigating Mumbai’s crowded slums while balancing work and healthcare access.</w:t>
      </w:r>
    </w:p>
    <w:p>
      <w:pPr>
        <w:pStyle w:val="BodyText"/>
      </w:pPr>
      <w:r>
        <w:t xml:space="preserve">My academic journey at Grant Medical College equipped me with robust clinical foundations. I excelled in Community Medicine (95%), where I designed a maternal health awareness program adopted by 15 Anganwadi centers across South Mumbai. During my obstetrics rotation, I assisted in 42 deliveries at King Edward Memorial Hospital—learning to navigate high-volume emergency scenarios typical of Mumbai’s tertiary care facilities. Crucially, I completed an intensive six-month clerkship at Jaslok Hospital’s outpatient department (OPD), managing chronic disease follow-ups for 30+ patients daily under Dr. Priya Desai’s supervision. This experience taught me to balance efficiency with patient-centered communication in a fast-paced Mumbai setting—a skill I now seek to refine as a General Practitioner intern.</w:t>
      </w:r>
    </w:p>
    <w:p>
      <w:pPr>
        <w:pStyle w:val="BodyText"/>
      </w:pPr>
      <w:r>
        <w:t xml:space="preserve">I specifically chose Apollo Spectra Hospital for my internship due to its pioneering role in integrated primary care within India Mumbai. Your hospital’s "Mumbai Health Hub" initiative—providing free screenings and telemedicine consultations in 20 municipal wards—resonates deeply with my vision of equitable healthcare. I admire how your team bridges gaps between private and public sectors, a model urgently needed as Mumbai’s population surges past 20 million. My internship at Apollo Spectra would allow me to learn from mentors who navigate Mumbai’s unique challenges: managing migrant laborer health crises, addressing pollution-related respiratory illnesses in suburban areas like Thane, and delivering care during monsoon floods that disrupt healthcare access.</w:t>
      </w:r>
    </w:p>
    <w:p>
      <w:pPr>
        <w:pStyle w:val="BodyText"/>
      </w:pPr>
      <w:r>
        <w:t xml:space="preserve">As a Mumbai native (raised in Malad), I possess contextual knowledge vital for this role. I’ve witnessed firsthand how Mumbai’s healthcare system serves diverse populations—from elite residents of Nariman Point to marginalized communities near the Versova Beach. My fluency in Marathi, Hindi, and English enables me to connect with patients across Mumbai’s cultural spectrum. During my internship at Sion Hospital, I translated medical instructions for a Gujarati-speaking patient during a diabetic emergency—preventing critical miscommunication that could have led to complications. This reinforced my belief that cultural competence is non-negotiable for any</w:t>
      </w:r>
      <w:r>
        <w:t xml:space="preserve"> </w:t>
      </w:r>
      <w:r>
        <w:rPr>
          <w:bCs/>
          <w:b/>
        </w:rPr>
        <w:t xml:space="preserve">Doctor General Practitioner</w:t>
      </w:r>
      <w:r>
        <w:t xml:space="preserve"> </w:t>
      </w:r>
      <w:r>
        <w:t xml:space="preserve">in India Mumbai.</w:t>
      </w:r>
    </w:p>
    <w:p>
      <w:pPr>
        <w:pStyle w:val="BodyText"/>
      </w:pPr>
      <w:r>
        <w:t xml:space="preserve">My technical competencies align precisely with the demands of Mumbai’s primary care landscape. I am certified in Advanced Cardiac Life Support (ACLS) and Basic Life Support (BLS), skills tested during a recent emergency at Juhu Beach where I stabilized a cardiac arrest victim until paramedics arrived. I also completed a WHO-endorsed digital health training program, mastering EHR systems like Medisafe—which Apollo Spectra utilizes—ensuring seamless patient data management in your busy Mumbai clinics. Furthermore, my research on "Urban Health Disparities in Mumbai's Coastal Neighborhoods" (published in the Indian Journal of Public Health) demonstrates my commitment to evidence-based practice addressing local needs.</w:t>
      </w:r>
    </w:p>
    <w:p>
      <w:pPr>
        <w:pStyle w:val="BodyText"/>
      </w:pPr>
      <w:r>
        <w:t xml:space="preserve">I am acutely aware that Mumbai’s healthcare challenges—such as tuberculosis prevalence, air pollution impacts, and mental health stigma—require innovative solutions. My proposed internship project involves collaborating with Apollo Spectra’s community health team to develop a mobile app for diabetes management targeting Mumbai's informal sector workers. This initiative would extend your hospital’s reach beyond clinic walls into the heart of Mumbai’s bustling streets. I am eager to contribute this vision while learning from your physicians, who exemplify how</w:t>
      </w:r>
      <w:r>
        <w:t xml:space="preserve"> </w:t>
      </w:r>
      <w:r>
        <w:rPr>
          <w:bCs/>
          <w:b/>
        </w:rPr>
        <w:t xml:space="preserve">Doctor General Practitioner</w:t>
      </w:r>
      <w:r>
        <w:t xml:space="preserve"> </w:t>
      </w:r>
      <w:r>
        <w:t xml:space="preserve">excellence transforms communities in India Mumbai.</w:t>
      </w:r>
    </w:p>
    <w:p>
      <w:pPr>
        <w:pStyle w:val="BodyText"/>
      </w:pPr>
      <w:r>
        <w:t xml:space="preserve">The Compulsory Rotatory Medical Internship (CRMI) is not merely a regulatory requirement for Indian medical graduates—it is the foundation of compassionate practice. At Apollo Spectra, I would treat this internship as a sacred responsibility: to absorb every lesson, serve with humility in Mumbai’s most underserved areas, and embody the ethos of care that defines exceptional general practitioners in India. My dedication to Mumbai’s health needs is unwavering; I have already volunteered at 12 local NGOs addressing maternal health gaps identified during my community medicine training.</w:t>
      </w:r>
    </w:p>
    <w:p>
      <w:pPr>
        <w:pStyle w:val="BodyText"/>
      </w:pPr>
      <w:r>
        <w:t xml:space="preserve">Thank you for considering my</w:t>
      </w:r>
      <w:r>
        <w:t xml:space="preserve"> </w:t>
      </w:r>
      <w:r>
        <w:rPr>
          <w:bCs/>
          <w:b/>
        </w:rPr>
        <w:t xml:space="preserve">Internship Application Letter</w:t>
      </w:r>
      <w:r>
        <w:t xml:space="preserve">. I am eager to discuss how my clinical skills, cultural understanding of India Mumbai, and commitment to accessible healthcare align with Apollo Spectra’s mission. I am available for an interview at your earliest convenience and can be reached via email or phone. My CV detailing additional clinical experiences is attached for your review.</w:t>
      </w:r>
    </w:p>
    <w:p>
      <w:pPr>
        <w:pStyle w:val="BodyText"/>
      </w:pPr>
      <w:r>
        <w:t xml:space="preserve">With profound respect for Mumbai’s healthcare heroes,</w:t>
      </w:r>
    </w:p>
    <w:p>
      <w:pPr>
        <w:pStyle w:val="BodyText"/>
      </w:pPr>
      <w:r>
        <w:rPr>
          <w:bCs/>
          <w:b/>
        </w:rPr>
        <w:t xml:space="preserve">Dr. Aanya Sharma</w:t>
      </w:r>
      <w:r>
        <w:br/>
      </w:r>
      <w:r>
        <w:t xml:space="preserve">MBBS (Grant Medical College, Mumbai)</w:t>
      </w:r>
      <w:r>
        <w:br/>
      </w:r>
      <w:r>
        <w:t xml:space="preserve">CRMI-Eligible (2023 Graduate)</w:t>
      </w:r>
    </w:p>
    <w:p>
      <w:pPr>
        <w:pStyle w:val="BodyText"/>
      </w:pPr>
      <w:r>
        <w:t xml:space="preserve">Note: This application strictly adheres to the Indian Medical Council’s internship guidelines. I affirm my willingness to complete mandatory rotations across all Apollo Spectra departments in Mumbai, including emergency medicine, family health, and public health initiativ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0T00:25:41Z</dcterms:created>
  <dcterms:modified xsi:type="dcterms:W3CDTF">2026-07-20T00:25:41Z</dcterms:modified>
</cp:coreProperties>
</file>

<file path=docProps/custom.xml><?xml version="1.0" encoding="utf-8"?>
<Properties xmlns="http://schemas.openxmlformats.org/officeDocument/2006/custom-properties" xmlns:vt="http://schemas.openxmlformats.org/officeDocument/2006/docPropsVTypes"/>
</file>